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385509" w14:textId="77777777" w:rsidR="00063F88" w:rsidRDefault="001504E1" w:rsidP="00063F88">
      <w:pPr>
        <w:jc w:val="center"/>
        <w:rPr>
          <w:sz w:val="26"/>
          <w:szCs w:val="2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7FA22489" wp14:editId="0A608965">
            <wp:simplePos x="0" y="0"/>
            <wp:positionH relativeFrom="margin">
              <wp:posOffset>1866900</wp:posOffset>
            </wp:positionH>
            <wp:positionV relativeFrom="paragraph">
              <wp:posOffset>21590</wp:posOffset>
            </wp:positionV>
            <wp:extent cx="2962910" cy="638175"/>
            <wp:effectExtent l="0" t="0" r="8890" b="0"/>
            <wp:wrapTight wrapText="bothSides">
              <wp:wrapPolygon edited="0">
                <wp:start x="0" y="0"/>
                <wp:lineTo x="0" y="20633"/>
                <wp:lineTo x="21526" y="20633"/>
                <wp:lineTo x="2152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rizontal PCF 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91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50"/>
          <w:szCs w:val="50"/>
        </w:rPr>
        <w:br/>
      </w:r>
      <w:r w:rsidR="00063F88">
        <w:rPr>
          <w:b/>
          <w:sz w:val="50"/>
          <w:szCs w:val="50"/>
        </w:rPr>
        <w:br/>
      </w:r>
    </w:p>
    <w:p w14:paraId="2A22F9F6" w14:textId="6FBB4362" w:rsidR="001504E1" w:rsidRPr="00D44C61" w:rsidRDefault="00063F88" w:rsidP="00D44C61">
      <w:pPr>
        <w:jc w:val="center"/>
      </w:pPr>
      <w:r w:rsidRPr="001504E1">
        <w:rPr>
          <w:sz w:val="26"/>
          <w:szCs w:val="26"/>
        </w:rPr>
        <w:t xml:space="preserve">1458 NC </w:t>
      </w:r>
      <w:r w:rsidR="00B97480">
        <w:rPr>
          <w:sz w:val="26"/>
          <w:szCs w:val="26"/>
        </w:rPr>
        <w:t>Highway 61, Greensboro, NC 27377</w:t>
      </w:r>
      <w:r w:rsidR="00DB063C">
        <w:rPr>
          <w:b/>
          <w:sz w:val="50"/>
          <w:szCs w:val="50"/>
        </w:rPr>
        <w:br/>
      </w:r>
      <w:r w:rsidR="001504E1" w:rsidRPr="00DB063C">
        <w:rPr>
          <w:b/>
          <w:sz w:val="40"/>
          <w:szCs w:val="40"/>
        </w:rPr>
        <w:t>DONATION/PLEDGE FORM</w:t>
      </w:r>
      <w:r w:rsidRPr="00DB063C">
        <w:rPr>
          <w:b/>
          <w:sz w:val="40"/>
          <w:szCs w:val="40"/>
        </w:rPr>
        <w:br/>
      </w:r>
      <w:r w:rsidR="001504E1">
        <w:t xml:space="preserve">Please print and complete this form and mail it along with your contribution to the address listed above. </w:t>
      </w:r>
      <w:r w:rsidR="00D44C61">
        <w:br/>
      </w:r>
      <w:r w:rsidR="001504E1">
        <w:t xml:space="preserve">Make checks, corporate matches or other gifts payable to Peacehaven Community Farm. </w:t>
      </w:r>
      <w:r w:rsidR="00DB063C">
        <w:br/>
      </w:r>
      <w:r w:rsidR="001504E1" w:rsidRPr="00D44C61">
        <w:t>Contact</w:t>
      </w:r>
      <w:r w:rsidR="00DE7215">
        <w:t xml:space="preserve"> </w:t>
      </w:r>
      <w:hyperlink r:id="rId6" w:history="1">
        <w:r w:rsidR="00DE7215" w:rsidRPr="00945B37">
          <w:rPr>
            <w:rStyle w:val="Hyperlink"/>
          </w:rPr>
          <w:t>Marylang.mcdade@peacehavenfarm.org</w:t>
        </w:r>
      </w:hyperlink>
      <w:r w:rsidR="00DE7215">
        <w:t xml:space="preserve"> </w:t>
      </w:r>
      <w:r w:rsidR="001504E1" w:rsidRPr="00D44C61">
        <w:t>with any questions.</w:t>
      </w:r>
    </w:p>
    <w:p w14:paraId="1ADC14FB" w14:textId="77777777" w:rsidR="001504E1" w:rsidRDefault="001504E1" w:rsidP="001504E1">
      <w:r w:rsidRPr="00DB063C">
        <w:rPr>
          <w:b/>
        </w:rPr>
        <w:t>DONOR INFORMATION</w:t>
      </w:r>
      <w:r w:rsidR="00063F88">
        <w:t xml:space="preserve"> – Your gift is tax deductible. </w:t>
      </w:r>
      <w:r w:rsidR="00DB063C">
        <w:br/>
      </w:r>
      <w:r w:rsidR="00DB063C">
        <w:br/>
      </w:r>
      <w:r>
        <w:t>Name________________________________</w:t>
      </w:r>
      <w:r w:rsidR="00D44C61">
        <w:t>___________</w:t>
      </w:r>
      <w:r>
        <w:t>___</w:t>
      </w:r>
      <w:r w:rsidR="00DD5DC2">
        <w:t>________________</w:t>
      </w:r>
      <w:r>
        <w:t>_</w:t>
      </w:r>
      <w:r w:rsidR="00063F88">
        <w:t xml:space="preserve"> Phone</w:t>
      </w:r>
      <w:r>
        <w:t>______</w:t>
      </w:r>
      <w:r w:rsidR="00DD5DC2">
        <w:t>________________</w:t>
      </w:r>
    </w:p>
    <w:p w14:paraId="081DA705" w14:textId="77777777" w:rsidR="001504E1" w:rsidRDefault="001504E1" w:rsidP="001504E1">
      <w:r>
        <w:t>Billing Address____________________________________</w:t>
      </w:r>
      <w:r w:rsidR="00D44C61">
        <w:t>____________</w:t>
      </w:r>
      <w:r>
        <w:t>_______________________________</w:t>
      </w:r>
      <w:r w:rsidR="00063F88">
        <w:t>_____</w:t>
      </w:r>
    </w:p>
    <w:p w14:paraId="749D2961" w14:textId="77777777" w:rsidR="001504E1" w:rsidRDefault="001504E1" w:rsidP="001504E1">
      <w:r>
        <w:t>City__________________________________</w:t>
      </w:r>
      <w:r w:rsidR="00D44C61">
        <w:t>___________</w:t>
      </w:r>
      <w:r>
        <w:t>__ State__________________</w:t>
      </w:r>
      <w:r w:rsidR="00063F88">
        <w:t>______</w:t>
      </w:r>
      <w:r>
        <w:t>_ Zip_____________</w:t>
      </w:r>
    </w:p>
    <w:p w14:paraId="4C4961C7" w14:textId="77777777" w:rsidR="00063F88" w:rsidRDefault="00063F88" w:rsidP="001504E1">
      <w:pPr>
        <w:rPr>
          <w:i/>
        </w:rPr>
      </w:pPr>
      <w:r>
        <w:t>Email address/es__________________________________</w:t>
      </w:r>
      <w:r w:rsidR="00D44C61">
        <w:t>___________</w:t>
      </w:r>
      <w:r>
        <w:t>_____________________________________</w:t>
      </w:r>
      <w:r>
        <w:br/>
      </w:r>
      <w:r w:rsidRPr="00063F88">
        <w:rPr>
          <w:i/>
        </w:rPr>
        <w:t>By providing this email address, I authorize Peacehaven to contact me about news, events and volunteer opportunities at the farm.</w:t>
      </w:r>
    </w:p>
    <w:p w14:paraId="3638ECBB" w14:textId="77777777" w:rsidR="00063F88" w:rsidRPr="00063F88" w:rsidRDefault="00063F88" w:rsidP="001504E1">
      <w:r>
        <w:t>__</w:t>
      </w:r>
      <w:r w:rsidR="00D44C61">
        <w:t>__</w:t>
      </w:r>
      <w:r>
        <w:t>_ I/we wish to have our donation remain anonymous</w:t>
      </w:r>
    </w:p>
    <w:p w14:paraId="40DE88D1" w14:textId="77777777" w:rsidR="00063F88" w:rsidRDefault="00063F88" w:rsidP="001504E1">
      <w:r>
        <w:t>This gift is made: In Honor of__</w:t>
      </w:r>
      <w:r w:rsidR="00DD5DC2">
        <w:t>__</w:t>
      </w:r>
      <w:r>
        <w:t>__________________________________________________________</w:t>
      </w:r>
      <w:r w:rsidR="00D44C61">
        <w:t>____________</w:t>
      </w:r>
      <w:r>
        <w:t>_</w:t>
      </w:r>
    </w:p>
    <w:p w14:paraId="34338D52" w14:textId="77777777" w:rsidR="00063F88" w:rsidRDefault="00063F88" w:rsidP="001504E1">
      <w:r>
        <w:t>This gift is made: In Memory of__</w:t>
      </w:r>
      <w:r w:rsidR="00DD5DC2">
        <w:t>__</w:t>
      </w:r>
      <w:r>
        <w:t>_______________________________________________________</w:t>
      </w:r>
      <w:r w:rsidR="00D44C61">
        <w:t>____________</w:t>
      </w:r>
      <w:r>
        <w:t>__</w:t>
      </w:r>
    </w:p>
    <w:p w14:paraId="38C162FF" w14:textId="77777777" w:rsidR="00063F88" w:rsidRDefault="00D44C61" w:rsidP="00DD5DC2">
      <w:pPr>
        <w:ind w:left="720"/>
      </w:pPr>
      <w:r>
        <w:t>To whom should we send the a</w:t>
      </w:r>
      <w:r w:rsidR="00063F88">
        <w:t xml:space="preserve">cknowledgement </w:t>
      </w:r>
      <w:r>
        <w:t xml:space="preserve">of your honorary/memorial donation?  </w:t>
      </w:r>
      <w:r w:rsidR="00DD5DC2">
        <w:t>Name/Address/City/State/Zip</w:t>
      </w:r>
      <w:r w:rsidR="00063F88">
        <w:t>____________________________________________________________</w:t>
      </w:r>
      <w:r>
        <w:t>_______</w:t>
      </w:r>
    </w:p>
    <w:p w14:paraId="6DFFB32A" w14:textId="77777777" w:rsidR="00063F88" w:rsidRPr="00063F88" w:rsidRDefault="00063F88" w:rsidP="00DD5DC2">
      <w:pPr>
        <w:ind w:firstLine="720"/>
      </w:pPr>
      <w:r>
        <w:t>__</w:t>
      </w:r>
      <w:r w:rsidR="00DD5DC2">
        <w:t>_____________________</w:t>
      </w:r>
      <w:r>
        <w:t>____________________________________________________________</w:t>
      </w:r>
      <w:r w:rsidR="00DD5DC2">
        <w:t>________</w:t>
      </w:r>
    </w:p>
    <w:p w14:paraId="05894CFF" w14:textId="77777777" w:rsidR="00D44C61" w:rsidRDefault="00063F88" w:rsidP="00D44C61">
      <w:r w:rsidRPr="00DB063C">
        <w:rPr>
          <w:b/>
        </w:rPr>
        <w:t>Yes! I want to support Peacehaven Community Farm.</w:t>
      </w:r>
      <w:r w:rsidR="00D44C61">
        <w:rPr>
          <w:b/>
        </w:rPr>
        <w:br/>
      </w:r>
      <w:r w:rsidR="00D44C61">
        <w:t xml:space="preserve">Please visit </w:t>
      </w:r>
      <w:hyperlink r:id="rId7" w:history="1">
        <w:r w:rsidR="00D44C61" w:rsidRPr="003D01F4">
          <w:rPr>
            <w:rStyle w:val="Hyperlink"/>
          </w:rPr>
          <w:t>www.peacehavenfarm.org</w:t>
        </w:r>
      </w:hyperlink>
      <w:r w:rsidR="00D44C61">
        <w:t xml:space="preserve"> to set up your monthly gift or one-time gift by credit/debit card or e-check. When giving online, this donation form is not necessary.</w:t>
      </w:r>
    </w:p>
    <w:p w14:paraId="7F5B7420" w14:textId="77777777" w:rsidR="00063F88" w:rsidRDefault="00063F88" w:rsidP="001504E1">
      <w:r>
        <w:t>I want to become a Peacehaven Cultivator by making a monthly gift of:</w:t>
      </w:r>
    </w:p>
    <w:p w14:paraId="7282F73E" w14:textId="77777777" w:rsidR="00063F88" w:rsidRDefault="00063F88" w:rsidP="00B97480">
      <w:pPr>
        <w:ind w:firstLine="720"/>
      </w:pPr>
      <w:r>
        <w:t>___ $10/</w:t>
      </w:r>
      <w:proofErr w:type="spellStart"/>
      <w:r>
        <w:t>mo</w:t>
      </w:r>
      <w:proofErr w:type="spellEnd"/>
      <w:r>
        <w:t xml:space="preserve">  ___$25/</w:t>
      </w:r>
      <w:proofErr w:type="spellStart"/>
      <w:r>
        <w:t>mo</w:t>
      </w:r>
      <w:proofErr w:type="spellEnd"/>
      <w:r>
        <w:t xml:space="preserve">   ___$50/</w:t>
      </w:r>
      <w:proofErr w:type="spellStart"/>
      <w:r>
        <w:t>mo</w:t>
      </w:r>
      <w:proofErr w:type="spellEnd"/>
      <w:r>
        <w:t xml:space="preserve">   ___$75/</w:t>
      </w:r>
      <w:proofErr w:type="spellStart"/>
      <w:r>
        <w:t>mo</w:t>
      </w:r>
      <w:proofErr w:type="spellEnd"/>
      <w:r>
        <w:t xml:space="preserve">   ___$100/</w:t>
      </w:r>
      <w:proofErr w:type="spellStart"/>
      <w:r>
        <w:t>mo</w:t>
      </w:r>
      <w:proofErr w:type="spellEnd"/>
      <w:r>
        <w:t xml:space="preserve">   ___$ Surprise us!</w:t>
      </w:r>
    </w:p>
    <w:p w14:paraId="2553FD09" w14:textId="77777777" w:rsidR="00063F88" w:rsidRDefault="00063F88" w:rsidP="001504E1">
      <w:r>
        <w:t>I want to make a one-time gift of:</w:t>
      </w:r>
    </w:p>
    <w:p w14:paraId="221F1152" w14:textId="77777777" w:rsidR="00063F88" w:rsidRDefault="00063F88" w:rsidP="00B97480">
      <w:pPr>
        <w:ind w:firstLine="720"/>
      </w:pPr>
      <w:r>
        <w:t>Amount enclosed  ___$1000   ___$500   ___$250   ___$100   ___$50   ___$ Surprise us!</w:t>
      </w:r>
    </w:p>
    <w:p w14:paraId="1CE84278" w14:textId="77777777" w:rsidR="00063F88" w:rsidRDefault="00063F88" w:rsidP="001504E1">
      <w:r>
        <w:t>__</w:t>
      </w:r>
      <w:r w:rsidR="00D44C61">
        <w:t>__</w:t>
      </w:r>
      <w:r>
        <w:t>_ I want to make a gift of stock. Please contact me.</w:t>
      </w:r>
    </w:p>
    <w:p w14:paraId="154ABA9B" w14:textId="77777777" w:rsidR="00063F88" w:rsidRDefault="00063F88" w:rsidP="00063F88">
      <w:r>
        <w:t>__</w:t>
      </w:r>
      <w:r w:rsidR="00D44C61">
        <w:t>__</w:t>
      </w:r>
      <w:r>
        <w:t>_ I want to leave a bequest to Peacehaven. Please contact me.</w:t>
      </w:r>
    </w:p>
    <w:p w14:paraId="6EE58AF2" w14:textId="77777777" w:rsidR="00063F88" w:rsidRDefault="00063F88" w:rsidP="00063F88">
      <w:r>
        <w:t>__</w:t>
      </w:r>
      <w:r w:rsidR="00D44C61">
        <w:t>__</w:t>
      </w:r>
      <w:r>
        <w:t>_ My employer will match my gift.</w:t>
      </w:r>
    </w:p>
    <w:p w14:paraId="7710606B" w14:textId="77777777" w:rsidR="00DD5DC2" w:rsidRDefault="00DD5DC2" w:rsidP="00063F88"/>
    <w:p w14:paraId="4A4FE879" w14:textId="77777777" w:rsidR="00063F88" w:rsidRDefault="00063F88" w:rsidP="00D44C61">
      <w:pPr>
        <w:jc w:val="center"/>
      </w:pPr>
      <w:r>
        <w:t>Peacehaven Community Farm is a 501c3 non-profit organization.</w:t>
      </w:r>
    </w:p>
    <w:p w14:paraId="769650AE" w14:textId="77777777" w:rsidR="001504E1" w:rsidRPr="001504E1" w:rsidRDefault="001504E1" w:rsidP="001504E1">
      <w:pPr>
        <w:rPr>
          <w:b/>
        </w:rPr>
      </w:pPr>
    </w:p>
    <w:sectPr w:rsidR="001504E1" w:rsidRPr="001504E1" w:rsidSect="00063F8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Y0MLQ0MDcxNTVW0lEKTi0uzszPAykwrAUAAwuXECwAAAA="/>
  </w:docVars>
  <w:rsids>
    <w:rsidRoot w:val="001504E1"/>
    <w:rsid w:val="00002DB0"/>
    <w:rsid w:val="000031D7"/>
    <w:rsid w:val="0002190B"/>
    <w:rsid w:val="00024674"/>
    <w:rsid w:val="00026841"/>
    <w:rsid w:val="00033548"/>
    <w:rsid w:val="00036DA3"/>
    <w:rsid w:val="0005016E"/>
    <w:rsid w:val="00050BE7"/>
    <w:rsid w:val="000542E3"/>
    <w:rsid w:val="00054CA4"/>
    <w:rsid w:val="0005544E"/>
    <w:rsid w:val="000577EB"/>
    <w:rsid w:val="00063F88"/>
    <w:rsid w:val="00065D8B"/>
    <w:rsid w:val="000671C0"/>
    <w:rsid w:val="00067A59"/>
    <w:rsid w:val="00070207"/>
    <w:rsid w:val="00072699"/>
    <w:rsid w:val="00073D1F"/>
    <w:rsid w:val="00077EBD"/>
    <w:rsid w:val="000812F4"/>
    <w:rsid w:val="00084BE2"/>
    <w:rsid w:val="00084D9F"/>
    <w:rsid w:val="00093189"/>
    <w:rsid w:val="00096959"/>
    <w:rsid w:val="00097E09"/>
    <w:rsid w:val="000A143C"/>
    <w:rsid w:val="000A628B"/>
    <w:rsid w:val="000B19D5"/>
    <w:rsid w:val="000B3DCA"/>
    <w:rsid w:val="000C7DFF"/>
    <w:rsid w:val="000D1CC3"/>
    <w:rsid w:val="000D529E"/>
    <w:rsid w:val="000D6197"/>
    <w:rsid w:val="000D7D69"/>
    <w:rsid w:val="000F0C68"/>
    <w:rsid w:val="000F4A15"/>
    <w:rsid w:val="000F6214"/>
    <w:rsid w:val="0010018A"/>
    <w:rsid w:val="001021B4"/>
    <w:rsid w:val="00102DD4"/>
    <w:rsid w:val="00107FFD"/>
    <w:rsid w:val="0011230D"/>
    <w:rsid w:val="001136A3"/>
    <w:rsid w:val="001236BB"/>
    <w:rsid w:val="001259F4"/>
    <w:rsid w:val="00140332"/>
    <w:rsid w:val="00143FD4"/>
    <w:rsid w:val="00144551"/>
    <w:rsid w:val="00144BE4"/>
    <w:rsid w:val="0014504C"/>
    <w:rsid w:val="00145AAB"/>
    <w:rsid w:val="001502A4"/>
    <w:rsid w:val="001504E1"/>
    <w:rsid w:val="00165EDF"/>
    <w:rsid w:val="0016728E"/>
    <w:rsid w:val="0016782A"/>
    <w:rsid w:val="00171995"/>
    <w:rsid w:val="00174C97"/>
    <w:rsid w:val="00176B78"/>
    <w:rsid w:val="00180605"/>
    <w:rsid w:val="00180F8D"/>
    <w:rsid w:val="001846C5"/>
    <w:rsid w:val="0019286A"/>
    <w:rsid w:val="00195E45"/>
    <w:rsid w:val="001A501B"/>
    <w:rsid w:val="001A79DB"/>
    <w:rsid w:val="001B0C87"/>
    <w:rsid w:val="001B2D36"/>
    <w:rsid w:val="001B4303"/>
    <w:rsid w:val="001C1649"/>
    <w:rsid w:val="001D29AE"/>
    <w:rsid w:val="001E680E"/>
    <w:rsid w:val="001E7F22"/>
    <w:rsid w:val="001F5526"/>
    <w:rsid w:val="00204EAB"/>
    <w:rsid w:val="00213B16"/>
    <w:rsid w:val="00215417"/>
    <w:rsid w:val="00216100"/>
    <w:rsid w:val="0022126A"/>
    <w:rsid w:val="0022462B"/>
    <w:rsid w:val="0023065D"/>
    <w:rsid w:val="00234469"/>
    <w:rsid w:val="0023522E"/>
    <w:rsid w:val="0023766C"/>
    <w:rsid w:val="00243124"/>
    <w:rsid w:val="00244E8C"/>
    <w:rsid w:val="002532BA"/>
    <w:rsid w:val="002534EB"/>
    <w:rsid w:val="00265FD4"/>
    <w:rsid w:val="00276933"/>
    <w:rsid w:val="0028036C"/>
    <w:rsid w:val="00280A91"/>
    <w:rsid w:val="00280AE9"/>
    <w:rsid w:val="00281B0A"/>
    <w:rsid w:val="00284C63"/>
    <w:rsid w:val="00286624"/>
    <w:rsid w:val="00287AAF"/>
    <w:rsid w:val="002A0C7F"/>
    <w:rsid w:val="002A5016"/>
    <w:rsid w:val="002C15B3"/>
    <w:rsid w:val="002C52CA"/>
    <w:rsid w:val="002D0289"/>
    <w:rsid w:val="002D1139"/>
    <w:rsid w:val="002D1FE2"/>
    <w:rsid w:val="002D708D"/>
    <w:rsid w:val="002D7F98"/>
    <w:rsid w:val="002E1357"/>
    <w:rsid w:val="002F0037"/>
    <w:rsid w:val="002F2D9E"/>
    <w:rsid w:val="002F31A2"/>
    <w:rsid w:val="002F37B7"/>
    <w:rsid w:val="002F6C18"/>
    <w:rsid w:val="002F6E83"/>
    <w:rsid w:val="002F7D78"/>
    <w:rsid w:val="003037A0"/>
    <w:rsid w:val="003126CC"/>
    <w:rsid w:val="00312E3C"/>
    <w:rsid w:val="00312E57"/>
    <w:rsid w:val="00313233"/>
    <w:rsid w:val="003137BE"/>
    <w:rsid w:val="00317A17"/>
    <w:rsid w:val="00317C75"/>
    <w:rsid w:val="00321B0F"/>
    <w:rsid w:val="00326F9A"/>
    <w:rsid w:val="003316E4"/>
    <w:rsid w:val="00332EDB"/>
    <w:rsid w:val="0033466F"/>
    <w:rsid w:val="0033516F"/>
    <w:rsid w:val="0034134A"/>
    <w:rsid w:val="003430F2"/>
    <w:rsid w:val="003463A2"/>
    <w:rsid w:val="003464B0"/>
    <w:rsid w:val="00353ABF"/>
    <w:rsid w:val="003578CC"/>
    <w:rsid w:val="00362B3C"/>
    <w:rsid w:val="003658A2"/>
    <w:rsid w:val="00374CDC"/>
    <w:rsid w:val="003768C4"/>
    <w:rsid w:val="00384457"/>
    <w:rsid w:val="00391BEE"/>
    <w:rsid w:val="003947E4"/>
    <w:rsid w:val="00395561"/>
    <w:rsid w:val="003955D9"/>
    <w:rsid w:val="003A1DA5"/>
    <w:rsid w:val="003A3E7E"/>
    <w:rsid w:val="003B0515"/>
    <w:rsid w:val="003B29F6"/>
    <w:rsid w:val="003B3B35"/>
    <w:rsid w:val="003B69BF"/>
    <w:rsid w:val="003C1BA4"/>
    <w:rsid w:val="003C4FFC"/>
    <w:rsid w:val="003D2080"/>
    <w:rsid w:val="003D4A09"/>
    <w:rsid w:val="003E03BB"/>
    <w:rsid w:val="003E50A0"/>
    <w:rsid w:val="003F465E"/>
    <w:rsid w:val="003F5F9F"/>
    <w:rsid w:val="003F729D"/>
    <w:rsid w:val="0040048F"/>
    <w:rsid w:val="004038C5"/>
    <w:rsid w:val="00403FB2"/>
    <w:rsid w:val="00404E3C"/>
    <w:rsid w:val="004072F4"/>
    <w:rsid w:val="004117CC"/>
    <w:rsid w:val="00412771"/>
    <w:rsid w:val="00416CF0"/>
    <w:rsid w:val="0041735E"/>
    <w:rsid w:val="00420F99"/>
    <w:rsid w:val="00423C02"/>
    <w:rsid w:val="00427246"/>
    <w:rsid w:val="004370CB"/>
    <w:rsid w:val="0044138A"/>
    <w:rsid w:val="00445FC8"/>
    <w:rsid w:val="0045136A"/>
    <w:rsid w:val="004538AA"/>
    <w:rsid w:val="004647BC"/>
    <w:rsid w:val="00466264"/>
    <w:rsid w:val="004708B4"/>
    <w:rsid w:val="0047572F"/>
    <w:rsid w:val="00491DAF"/>
    <w:rsid w:val="00496B71"/>
    <w:rsid w:val="004A275D"/>
    <w:rsid w:val="004A6204"/>
    <w:rsid w:val="004B25B0"/>
    <w:rsid w:val="004B63B0"/>
    <w:rsid w:val="004B7E1A"/>
    <w:rsid w:val="004C0E31"/>
    <w:rsid w:val="004C104D"/>
    <w:rsid w:val="004D5170"/>
    <w:rsid w:val="004D7030"/>
    <w:rsid w:val="004E38A2"/>
    <w:rsid w:val="004E4261"/>
    <w:rsid w:val="004E677B"/>
    <w:rsid w:val="004E7E65"/>
    <w:rsid w:val="004F6877"/>
    <w:rsid w:val="005000F0"/>
    <w:rsid w:val="00501BF5"/>
    <w:rsid w:val="00503789"/>
    <w:rsid w:val="00504BBC"/>
    <w:rsid w:val="00507364"/>
    <w:rsid w:val="00510CAA"/>
    <w:rsid w:val="00512EE8"/>
    <w:rsid w:val="00523FBD"/>
    <w:rsid w:val="005269D9"/>
    <w:rsid w:val="00527EC1"/>
    <w:rsid w:val="0053543C"/>
    <w:rsid w:val="00536C16"/>
    <w:rsid w:val="00540EC8"/>
    <w:rsid w:val="00540F32"/>
    <w:rsid w:val="00545378"/>
    <w:rsid w:val="0054703B"/>
    <w:rsid w:val="00547617"/>
    <w:rsid w:val="00547D06"/>
    <w:rsid w:val="00550AE6"/>
    <w:rsid w:val="005572BB"/>
    <w:rsid w:val="00562D56"/>
    <w:rsid w:val="00563829"/>
    <w:rsid w:val="00571AEE"/>
    <w:rsid w:val="0058567C"/>
    <w:rsid w:val="005A0C87"/>
    <w:rsid w:val="005A1242"/>
    <w:rsid w:val="005A3FBA"/>
    <w:rsid w:val="005B1783"/>
    <w:rsid w:val="005B7624"/>
    <w:rsid w:val="005B788E"/>
    <w:rsid w:val="005C0F54"/>
    <w:rsid w:val="005C2071"/>
    <w:rsid w:val="005D0D3A"/>
    <w:rsid w:val="005E1440"/>
    <w:rsid w:val="005E1AAF"/>
    <w:rsid w:val="005E2A75"/>
    <w:rsid w:val="005F1401"/>
    <w:rsid w:val="005F222A"/>
    <w:rsid w:val="005F555B"/>
    <w:rsid w:val="00603F80"/>
    <w:rsid w:val="00605274"/>
    <w:rsid w:val="006102D5"/>
    <w:rsid w:val="00612D29"/>
    <w:rsid w:val="00612DFF"/>
    <w:rsid w:val="00615B23"/>
    <w:rsid w:val="006222DE"/>
    <w:rsid w:val="006241CF"/>
    <w:rsid w:val="00624902"/>
    <w:rsid w:val="0062551F"/>
    <w:rsid w:val="00625719"/>
    <w:rsid w:val="00626A6C"/>
    <w:rsid w:val="00631513"/>
    <w:rsid w:val="00653559"/>
    <w:rsid w:val="00653B1F"/>
    <w:rsid w:val="00654022"/>
    <w:rsid w:val="0066386A"/>
    <w:rsid w:val="00664F28"/>
    <w:rsid w:val="00675311"/>
    <w:rsid w:val="00677BD6"/>
    <w:rsid w:val="00681C1C"/>
    <w:rsid w:val="006908A2"/>
    <w:rsid w:val="006A4F0A"/>
    <w:rsid w:val="006B0187"/>
    <w:rsid w:val="006B1C93"/>
    <w:rsid w:val="006B3265"/>
    <w:rsid w:val="006B50CB"/>
    <w:rsid w:val="006B5EDF"/>
    <w:rsid w:val="006B7A96"/>
    <w:rsid w:val="006C2358"/>
    <w:rsid w:val="006D5EA6"/>
    <w:rsid w:val="006E0479"/>
    <w:rsid w:val="006F1A5C"/>
    <w:rsid w:val="006F643C"/>
    <w:rsid w:val="0071159A"/>
    <w:rsid w:val="00714F95"/>
    <w:rsid w:val="007153C0"/>
    <w:rsid w:val="00723B71"/>
    <w:rsid w:val="00730972"/>
    <w:rsid w:val="00737DA9"/>
    <w:rsid w:val="007529CF"/>
    <w:rsid w:val="0075605F"/>
    <w:rsid w:val="00761D31"/>
    <w:rsid w:val="00770ED1"/>
    <w:rsid w:val="00772A4F"/>
    <w:rsid w:val="00773391"/>
    <w:rsid w:val="00774399"/>
    <w:rsid w:val="007774C4"/>
    <w:rsid w:val="00780460"/>
    <w:rsid w:val="0078066B"/>
    <w:rsid w:val="007833CB"/>
    <w:rsid w:val="00783CB7"/>
    <w:rsid w:val="007A3DE5"/>
    <w:rsid w:val="007B7A4E"/>
    <w:rsid w:val="007C1504"/>
    <w:rsid w:val="007C173E"/>
    <w:rsid w:val="007C2B4D"/>
    <w:rsid w:val="007C7498"/>
    <w:rsid w:val="007D5C63"/>
    <w:rsid w:val="007D5CD4"/>
    <w:rsid w:val="007E2FC4"/>
    <w:rsid w:val="007E7396"/>
    <w:rsid w:val="007F79AD"/>
    <w:rsid w:val="00805C02"/>
    <w:rsid w:val="00814852"/>
    <w:rsid w:val="008155DD"/>
    <w:rsid w:val="008167D8"/>
    <w:rsid w:val="00820DC6"/>
    <w:rsid w:val="00835E03"/>
    <w:rsid w:val="0083724E"/>
    <w:rsid w:val="00845512"/>
    <w:rsid w:val="00850FD4"/>
    <w:rsid w:val="00852B0D"/>
    <w:rsid w:val="0086182B"/>
    <w:rsid w:val="00862DA9"/>
    <w:rsid w:val="00865013"/>
    <w:rsid w:val="008714CB"/>
    <w:rsid w:val="008717D5"/>
    <w:rsid w:val="00880E84"/>
    <w:rsid w:val="008A0550"/>
    <w:rsid w:val="008A2A07"/>
    <w:rsid w:val="008A2F36"/>
    <w:rsid w:val="008A68DB"/>
    <w:rsid w:val="008B2714"/>
    <w:rsid w:val="008C05C8"/>
    <w:rsid w:val="008C1AB8"/>
    <w:rsid w:val="008C2873"/>
    <w:rsid w:val="008C58E6"/>
    <w:rsid w:val="008D0BFB"/>
    <w:rsid w:val="008D4DE3"/>
    <w:rsid w:val="008D5360"/>
    <w:rsid w:val="008D68D5"/>
    <w:rsid w:val="008E1801"/>
    <w:rsid w:val="008F018E"/>
    <w:rsid w:val="008F20C8"/>
    <w:rsid w:val="008F31BF"/>
    <w:rsid w:val="00910466"/>
    <w:rsid w:val="009121E0"/>
    <w:rsid w:val="0091371B"/>
    <w:rsid w:val="009152AD"/>
    <w:rsid w:val="00922383"/>
    <w:rsid w:val="00923D99"/>
    <w:rsid w:val="009328AD"/>
    <w:rsid w:val="00950BB9"/>
    <w:rsid w:val="00950DAE"/>
    <w:rsid w:val="00955057"/>
    <w:rsid w:val="009550F1"/>
    <w:rsid w:val="009576FD"/>
    <w:rsid w:val="0096083E"/>
    <w:rsid w:val="009621E8"/>
    <w:rsid w:val="00963DC1"/>
    <w:rsid w:val="00966A87"/>
    <w:rsid w:val="00994CB1"/>
    <w:rsid w:val="009A1FD5"/>
    <w:rsid w:val="009A23DC"/>
    <w:rsid w:val="009A5EBB"/>
    <w:rsid w:val="009A73F2"/>
    <w:rsid w:val="009B02E4"/>
    <w:rsid w:val="009B3333"/>
    <w:rsid w:val="009B4776"/>
    <w:rsid w:val="009B4A81"/>
    <w:rsid w:val="009C324D"/>
    <w:rsid w:val="009C65FF"/>
    <w:rsid w:val="009C7D7B"/>
    <w:rsid w:val="009D04BA"/>
    <w:rsid w:val="009D328E"/>
    <w:rsid w:val="009D5020"/>
    <w:rsid w:val="009D657C"/>
    <w:rsid w:val="009D6623"/>
    <w:rsid w:val="009D6B3B"/>
    <w:rsid w:val="009D71A8"/>
    <w:rsid w:val="009F3441"/>
    <w:rsid w:val="00A018B8"/>
    <w:rsid w:val="00A039CD"/>
    <w:rsid w:val="00A06CCC"/>
    <w:rsid w:val="00A1174E"/>
    <w:rsid w:val="00A1345F"/>
    <w:rsid w:val="00A13563"/>
    <w:rsid w:val="00A14EB9"/>
    <w:rsid w:val="00A24F9E"/>
    <w:rsid w:val="00A256E2"/>
    <w:rsid w:val="00A34A12"/>
    <w:rsid w:val="00A35AA1"/>
    <w:rsid w:val="00A4071F"/>
    <w:rsid w:val="00A42216"/>
    <w:rsid w:val="00A44F6F"/>
    <w:rsid w:val="00A47907"/>
    <w:rsid w:val="00A51AC3"/>
    <w:rsid w:val="00A56FE4"/>
    <w:rsid w:val="00A71B40"/>
    <w:rsid w:val="00A837B6"/>
    <w:rsid w:val="00A83E35"/>
    <w:rsid w:val="00A83EE9"/>
    <w:rsid w:val="00A8468D"/>
    <w:rsid w:val="00A84A0E"/>
    <w:rsid w:val="00A85C7F"/>
    <w:rsid w:val="00A87BAD"/>
    <w:rsid w:val="00A87CEC"/>
    <w:rsid w:val="00A977BF"/>
    <w:rsid w:val="00A97B39"/>
    <w:rsid w:val="00AB024E"/>
    <w:rsid w:val="00AB1F49"/>
    <w:rsid w:val="00AB3417"/>
    <w:rsid w:val="00AB609C"/>
    <w:rsid w:val="00AC3BC3"/>
    <w:rsid w:val="00AC4F8B"/>
    <w:rsid w:val="00AC5306"/>
    <w:rsid w:val="00AD1701"/>
    <w:rsid w:val="00AD2F06"/>
    <w:rsid w:val="00AD51C5"/>
    <w:rsid w:val="00AD7E28"/>
    <w:rsid w:val="00AE3103"/>
    <w:rsid w:val="00AF20B8"/>
    <w:rsid w:val="00AF40EC"/>
    <w:rsid w:val="00AF4124"/>
    <w:rsid w:val="00AF4825"/>
    <w:rsid w:val="00AF4E57"/>
    <w:rsid w:val="00B07233"/>
    <w:rsid w:val="00B1073B"/>
    <w:rsid w:val="00B10BC4"/>
    <w:rsid w:val="00B1166E"/>
    <w:rsid w:val="00B14C47"/>
    <w:rsid w:val="00B2027C"/>
    <w:rsid w:val="00B22B2A"/>
    <w:rsid w:val="00B24325"/>
    <w:rsid w:val="00B42700"/>
    <w:rsid w:val="00B71CAD"/>
    <w:rsid w:val="00B7261F"/>
    <w:rsid w:val="00B73361"/>
    <w:rsid w:val="00B80CC2"/>
    <w:rsid w:val="00B81A61"/>
    <w:rsid w:val="00B936ED"/>
    <w:rsid w:val="00B948DD"/>
    <w:rsid w:val="00B97480"/>
    <w:rsid w:val="00BA2903"/>
    <w:rsid w:val="00BA4E46"/>
    <w:rsid w:val="00BB26C2"/>
    <w:rsid w:val="00BB39C5"/>
    <w:rsid w:val="00BB42A8"/>
    <w:rsid w:val="00BB7BE9"/>
    <w:rsid w:val="00BC0A09"/>
    <w:rsid w:val="00BC3090"/>
    <w:rsid w:val="00BC5A7F"/>
    <w:rsid w:val="00BD16B0"/>
    <w:rsid w:val="00BD4EE2"/>
    <w:rsid w:val="00BD707A"/>
    <w:rsid w:val="00BD7AF1"/>
    <w:rsid w:val="00BE1E73"/>
    <w:rsid w:val="00BF3169"/>
    <w:rsid w:val="00C03189"/>
    <w:rsid w:val="00C20069"/>
    <w:rsid w:val="00C21FEA"/>
    <w:rsid w:val="00C22535"/>
    <w:rsid w:val="00C2366B"/>
    <w:rsid w:val="00C23859"/>
    <w:rsid w:val="00C27D16"/>
    <w:rsid w:val="00C308C2"/>
    <w:rsid w:val="00C326E4"/>
    <w:rsid w:val="00C330BD"/>
    <w:rsid w:val="00C369EF"/>
    <w:rsid w:val="00C43F7E"/>
    <w:rsid w:val="00C47563"/>
    <w:rsid w:val="00C55F68"/>
    <w:rsid w:val="00C62462"/>
    <w:rsid w:val="00C6682B"/>
    <w:rsid w:val="00C828BB"/>
    <w:rsid w:val="00C8320B"/>
    <w:rsid w:val="00C83760"/>
    <w:rsid w:val="00C91386"/>
    <w:rsid w:val="00C932E0"/>
    <w:rsid w:val="00C961AE"/>
    <w:rsid w:val="00C96E59"/>
    <w:rsid w:val="00C97B67"/>
    <w:rsid w:val="00CA3CA8"/>
    <w:rsid w:val="00CA626D"/>
    <w:rsid w:val="00CC4376"/>
    <w:rsid w:val="00CD42B1"/>
    <w:rsid w:val="00CD78F2"/>
    <w:rsid w:val="00CD7BD6"/>
    <w:rsid w:val="00CD7F10"/>
    <w:rsid w:val="00CE581A"/>
    <w:rsid w:val="00CE7D69"/>
    <w:rsid w:val="00CF099E"/>
    <w:rsid w:val="00CF5790"/>
    <w:rsid w:val="00CF6BF1"/>
    <w:rsid w:val="00D003C3"/>
    <w:rsid w:val="00D00CF1"/>
    <w:rsid w:val="00D017CA"/>
    <w:rsid w:val="00D03A8C"/>
    <w:rsid w:val="00D044E9"/>
    <w:rsid w:val="00D174B7"/>
    <w:rsid w:val="00D3176E"/>
    <w:rsid w:val="00D32050"/>
    <w:rsid w:val="00D354C8"/>
    <w:rsid w:val="00D37918"/>
    <w:rsid w:val="00D43AE2"/>
    <w:rsid w:val="00D447FA"/>
    <w:rsid w:val="00D44C61"/>
    <w:rsid w:val="00D45817"/>
    <w:rsid w:val="00D45E3B"/>
    <w:rsid w:val="00D4712B"/>
    <w:rsid w:val="00D53916"/>
    <w:rsid w:val="00D53D99"/>
    <w:rsid w:val="00D5595C"/>
    <w:rsid w:val="00D56357"/>
    <w:rsid w:val="00D65942"/>
    <w:rsid w:val="00D70648"/>
    <w:rsid w:val="00D72543"/>
    <w:rsid w:val="00D83F41"/>
    <w:rsid w:val="00D840DF"/>
    <w:rsid w:val="00D9275B"/>
    <w:rsid w:val="00D9522A"/>
    <w:rsid w:val="00D97259"/>
    <w:rsid w:val="00DA422D"/>
    <w:rsid w:val="00DB063C"/>
    <w:rsid w:val="00DB1934"/>
    <w:rsid w:val="00DB772A"/>
    <w:rsid w:val="00DC31A7"/>
    <w:rsid w:val="00DD5DC2"/>
    <w:rsid w:val="00DE03B6"/>
    <w:rsid w:val="00DE395B"/>
    <w:rsid w:val="00DE5AF2"/>
    <w:rsid w:val="00DE7215"/>
    <w:rsid w:val="00DF1D6F"/>
    <w:rsid w:val="00DF334A"/>
    <w:rsid w:val="00DF4ECF"/>
    <w:rsid w:val="00DF5318"/>
    <w:rsid w:val="00DF6863"/>
    <w:rsid w:val="00E003B5"/>
    <w:rsid w:val="00E0196D"/>
    <w:rsid w:val="00E021A1"/>
    <w:rsid w:val="00E046BC"/>
    <w:rsid w:val="00E05B3A"/>
    <w:rsid w:val="00E109E4"/>
    <w:rsid w:val="00E13DCA"/>
    <w:rsid w:val="00E15B0B"/>
    <w:rsid w:val="00E242C7"/>
    <w:rsid w:val="00E255E9"/>
    <w:rsid w:val="00E34EEF"/>
    <w:rsid w:val="00E411C5"/>
    <w:rsid w:val="00E50951"/>
    <w:rsid w:val="00E5179C"/>
    <w:rsid w:val="00E522A4"/>
    <w:rsid w:val="00E529DE"/>
    <w:rsid w:val="00E532A8"/>
    <w:rsid w:val="00E64E50"/>
    <w:rsid w:val="00E81D7F"/>
    <w:rsid w:val="00E875E7"/>
    <w:rsid w:val="00E94CDC"/>
    <w:rsid w:val="00E9584F"/>
    <w:rsid w:val="00E9743B"/>
    <w:rsid w:val="00EA1B6E"/>
    <w:rsid w:val="00EA3182"/>
    <w:rsid w:val="00EB0AF4"/>
    <w:rsid w:val="00EC105B"/>
    <w:rsid w:val="00EC20A5"/>
    <w:rsid w:val="00EC2575"/>
    <w:rsid w:val="00ED0BD2"/>
    <w:rsid w:val="00EE271F"/>
    <w:rsid w:val="00EE37C0"/>
    <w:rsid w:val="00EE3805"/>
    <w:rsid w:val="00EE78CD"/>
    <w:rsid w:val="00EF4085"/>
    <w:rsid w:val="00F01C4E"/>
    <w:rsid w:val="00F061A0"/>
    <w:rsid w:val="00F11C1E"/>
    <w:rsid w:val="00F25ABA"/>
    <w:rsid w:val="00F27717"/>
    <w:rsid w:val="00F34D1E"/>
    <w:rsid w:val="00F379E0"/>
    <w:rsid w:val="00F44308"/>
    <w:rsid w:val="00F72CCD"/>
    <w:rsid w:val="00F75123"/>
    <w:rsid w:val="00F83AC6"/>
    <w:rsid w:val="00FA3E90"/>
    <w:rsid w:val="00FA66C7"/>
    <w:rsid w:val="00FA788E"/>
    <w:rsid w:val="00FB14F5"/>
    <w:rsid w:val="00FC46A5"/>
    <w:rsid w:val="00FD056E"/>
    <w:rsid w:val="00FE4588"/>
    <w:rsid w:val="00FE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66923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04E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7215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E721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04E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7215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E72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hyperlink" Target="mailto:Marylang.mcdade@peacehavenfarm.org" TargetMode="External"/><Relationship Id="rId7" Type="http://schemas.openxmlformats.org/officeDocument/2006/relationships/hyperlink" Target="http://www.peacehavenfarm.org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elinda Billings</cp:lastModifiedBy>
  <cp:revision>2</cp:revision>
  <dcterms:created xsi:type="dcterms:W3CDTF">2020-10-05T17:39:00Z</dcterms:created>
  <dcterms:modified xsi:type="dcterms:W3CDTF">2020-10-05T17:39:00Z</dcterms:modified>
</cp:coreProperties>
</file>